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78BE" w:rsidRDefault="00EF31C0">
      <w:pPr>
        <w:spacing w:after="170"/>
        <w:ind w:left="2347"/>
      </w:pPr>
      <w:r>
        <w:rPr>
          <w:noProof/>
        </w:rPr>
        <w:drawing>
          <wp:inline distT="0" distB="0" distL="0" distR="0">
            <wp:extent cx="2750185" cy="866775"/>
            <wp:effectExtent l="0" t="0" r="2540" b="9525"/>
            <wp:docPr id="379" name="Picture 3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" name="Picture 37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5018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3578BE" w:rsidRDefault="00EF31C0" w:rsidP="00F85F08">
      <w:pPr>
        <w:spacing w:after="158"/>
        <w:ind w:left="1274" w:hanging="10"/>
        <w:rPr>
          <w:rFonts w:ascii="Arial" w:eastAsia="Arial" w:hAnsi="Arial" w:cs="Arial"/>
          <w:b/>
          <w:sz w:val="30"/>
        </w:rPr>
      </w:pPr>
      <w:r>
        <w:rPr>
          <w:rFonts w:ascii="Arial" w:eastAsia="Arial" w:hAnsi="Arial" w:cs="Arial"/>
          <w:b/>
          <w:sz w:val="30"/>
        </w:rPr>
        <w:t xml:space="preserve">APPLICATION FOR EDUCATIONAL FUNDING  </w:t>
      </w:r>
    </w:p>
    <w:p w:rsidR="00F85F08" w:rsidRDefault="00F85F08" w:rsidP="00F85F08">
      <w:pPr>
        <w:spacing w:after="158"/>
        <w:ind w:left="1274" w:hanging="10"/>
      </w:pPr>
    </w:p>
    <w:p w:rsidR="003578BE" w:rsidRDefault="00EF31C0">
      <w:pPr>
        <w:spacing w:after="0"/>
        <w:ind w:left="1380" w:hanging="10"/>
      </w:pPr>
      <w:r>
        <w:rPr>
          <w:rFonts w:ascii="Arial" w:eastAsia="Arial" w:hAnsi="Arial" w:cs="Arial"/>
          <w:b/>
          <w:sz w:val="30"/>
        </w:rPr>
        <w:t xml:space="preserve">FUNDING FOR SCHOLARS AND STUDENTS </w:t>
      </w:r>
    </w:p>
    <w:tbl>
      <w:tblPr>
        <w:tblStyle w:val="TableGrid"/>
        <w:tblW w:w="9832" w:type="dxa"/>
        <w:tblInd w:w="-428" w:type="dxa"/>
        <w:tblCellMar>
          <w:top w:w="9" w:type="dxa"/>
          <w:left w:w="106" w:type="dxa"/>
          <w:right w:w="105" w:type="dxa"/>
        </w:tblCellMar>
        <w:tblLook w:val="04A0" w:firstRow="1" w:lastRow="0" w:firstColumn="1" w:lastColumn="0" w:noHBand="0" w:noVBand="1"/>
      </w:tblPr>
      <w:tblGrid>
        <w:gridCol w:w="699"/>
        <w:gridCol w:w="2656"/>
        <w:gridCol w:w="713"/>
        <w:gridCol w:w="869"/>
        <w:gridCol w:w="283"/>
        <w:gridCol w:w="1129"/>
        <w:gridCol w:w="1127"/>
        <w:gridCol w:w="1129"/>
        <w:gridCol w:w="182"/>
        <w:gridCol w:w="240"/>
        <w:gridCol w:w="805"/>
      </w:tblGrid>
      <w:tr w:rsidR="003578BE" w:rsidTr="002B70C3">
        <w:trPr>
          <w:trHeight w:val="425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1.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Surname </w:t>
            </w:r>
          </w:p>
        </w:tc>
        <w:tc>
          <w:tcPr>
            <w:tcW w:w="647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3578BE" w:rsidTr="002B70C3">
        <w:trPr>
          <w:trHeight w:val="401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2.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First names </w:t>
            </w:r>
          </w:p>
        </w:tc>
        <w:tc>
          <w:tcPr>
            <w:tcW w:w="647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3578BE" w:rsidTr="002B70C3">
        <w:trPr>
          <w:trHeight w:val="42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3.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Date of birth 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Day 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4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Month </w:t>
            </w:r>
          </w:p>
        </w:tc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r>
              <w:rPr>
                <w:rFonts w:ascii="Arial" w:eastAsia="Arial" w:hAnsi="Arial" w:cs="Arial"/>
                <w:sz w:val="20"/>
              </w:rPr>
              <w:t xml:space="preserve">Year </w:t>
            </w:r>
          </w:p>
        </w:tc>
        <w:tc>
          <w:tcPr>
            <w:tcW w:w="122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3578BE" w:rsidTr="002B70C3">
        <w:trPr>
          <w:trHeight w:val="514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4.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Identity number </w:t>
            </w:r>
          </w:p>
        </w:tc>
        <w:tc>
          <w:tcPr>
            <w:tcW w:w="647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3578BE" w:rsidTr="002B70C3">
        <w:trPr>
          <w:trHeight w:val="425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5.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Gender </w:t>
            </w:r>
          </w:p>
        </w:tc>
        <w:tc>
          <w:tcPr>
            <w:tcW w:w="18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Female 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67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Male </w:t>
            </w:r>
          </w:p>
        </w:tc>
        <w:tc>
          <w:tcPr>
            <w:tcW w:w="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3578BE" w:rsidTr="002312AC">
        <w:trPr>
          <w:trHeight w:val="235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6.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Applicant’s addresses: </w:t>
            </w:r>
          </w:p>
        </w:tc>
        <w:tc>
          <w:tcPr>
            <w:tcW w:w="647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8022FC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>Physical address-</w:t>
            </w:r>
          </w:p>
          <w:p w:rsidR="008277EE" w:rsidRPr="008277EE" w:rsidRDefault="008277EE" w:rsidP="008277EE">
            <w:pPr>
              <w:ind w:left="2"/>
              <w:rPr>
                <w:rFonts w:ascii="Arial" w:eastAsia="Arial" w:hAnsi="Arial" w:cs="Arial"/>
                <w:sz w:val="20"/>
              </w:rPr>
            </w:pPr>
            <w:r w:rsidRPr="008277EE">
              <w:rPr>
                <w:rFonts w:ascii="Arial" w:eastAsia="Arial" w:hAnsi="Arial" w:cs="Arial"/>
                <w:sz w:val="20"/>
              </w:rPr>
              <w:t>City</w:t>
            </w:r>
            <w:r w:rsidR="008022FC">
              <w:rPr>
                <w:rFonts w:ascii="Arial" w:eastAsia="Arial" w:hAnsi="Arial" w:cs="Arial"/>
                <w:sz w:val="20"/>
              </w:rPr>
              <w:t xml:space="preserve">                      </w:t>
            </w:r>
          </w:p>
          <w:p w:rsidR="008277EE" w:rsidRPr="008277EE" w:rsidRDefault="008277EE" w:rsidP="008277EE">
            <w:pPr>
              <w:ind w:left="2"/>
              <w:rPr>
                <w:rFonts w:ascii="Arial" w:eastAsia="Arial" w:hAnsi="Arial" w:cs="Arial"/>
                <w:sz w:val="20"/>
              </w:rPr>
            </w:pPr>
            <w:r w:rsidRPr="008277EE">
              <w:rPr>
                <w:rFonts w:ascii="Arial" w:eastAsia="Arial" w:hAnsi="Arial" w:cs="Arial"/>
                <w:sz w:val="20"/>
              </w:rPr>
              <w:t>Suburb/ Area</w:t>
            </w:r>
            <w:r w:rsidR="008022FC">
              <w:rPr>
                <w:rFonts w:ascii="Arial" w:eastAsia="Arial" w:hAnsi="Arial" w:cs="Arial"/>
                <w:sz w:val="20"/>
              </w:rPr>
              <w:t xml:space="preserve">       </w:t>
            </w:r>
          </w:p>
          <w:p w:rsidR="003578BE" w:rsidRDefault="008277EE" w:rsidP="008277EE">
            <w:pPr>
              <w:ind w:left="2"/>
            </w:pPr>
            <w:r w:rsidRPr="008277EE">
              <w:rPr>
                <w:rFonts w:ascii="Arial" w:eastAsia="Arial" w:hAnsi="Arial" w:cs="Arial"/>
                <w:sz w:val="20"/>
              </w:rPr>
              <w:t>Postal code</w:t>
            </w:r>
            <w:r w:rsidR="00EF31C0">
              <w:rPr>
                <w:rFonts w:ascii="Arial" w:eastAsia="Arial" w:hAnsi="Arial" w:cs="Arial"/>
                <w:sz w:val="20"/>
              </w:rPr>
              <w:t xml:space="preserve"> </w:t>
            </w:r>
            <w:r w:rsidR="008022FC">
              <w:rPr>
                <w:rFonts w:ascii="Arial" w:eastAsia="Arial" w:hAnsi="Arial" w:cs="Arial"/>
                <w:sz w:val="20"/>
              </w:rPr>
              <w:t xml:space="preserve">         </w:t>
            </w:r>
          </w:p>
          <w:p w:rsidR="008277EE" w:rsidRPr="002312AC" w:rsidRDefault="00EF31C0" w:rsidP="002312AC">
            <w:pPr>
              <w:ind w:left="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  <w:p w:rsidR="003578BE" w:rsidRDefault="00EF31C0">
            <w:pPr>
              <w:ind w:left="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Postal address-  </w:t>
            </w:r>
          </w:p>
          <w:p w:rsidR="008277EE" w:rsidRDefault="008277EE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>City</w:t>
            </w:r>
          </w:p>
          <w:p w:rsidR="003578BE" w:rsidRDefault="008277EE">
            <w:pPr>
              <w:ind w:left="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Suburb/ Area</w:t>
            </w:r>
          </w:p>
          <w:p w:rsidR="003578BE" w:rsidRPr="008277EE" w:rsidRDefault="008277EE" w:rsidP="008277EE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Postal code</w:t>
            </w:r>
          </w:p>
        </w:tc>
      </w:tr>
      <w:tr w:rsidR="003578BE" w:rsidTr="002B70C3">
        <w:trPr>
          <w:trHeight w:val="778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7.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277EE" w:rsidRDefault="00EF31C0">
            <w:pPr>
              <w:ind w:left="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pplicant’s contact details</w:t>
            </w:r>
          </w:p>
          <w:p w:rsidR="003578BE" w:rsidRPr="008277EE" w:rsidRDefault="008277EE" w:rsidP="008277EE">
            <w:pPr>
              <w:ind w:left="2"/>
              <w:rPr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(</w:t>
            </w:r>
            <w:r w:rsidRPr="008277EE">
              <w:rPr>
                <w:rFonts w:ascii="Arial" w:eastAsia="Arial" w:hAnsi="Arial" w:cs="Arial"/>
                <w:b/>
                <w:i/>
                <w:sz w:val="18"/>
                <w:szCs w:val="18"/>
              </w:rPr>
              <w:t>All applicants must have active email address)</w:t>
            </w:r>
          </w:p>
        </w:tc>
        <w:tc>
          <w:tcPr>
            <w:tcW w:w="647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EF31C0">
            <w:pPr>
              <w:ind w:left="2" w:right="858"/>
              <w:jc w:val="both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Cell-                                               Alternative number- </w:t>
            </w:r>
          </w:p>
          <w:p w:rsidR="00957582" w:rsidRDefault="00957582">
            <w:pPr>
              <w:ind w:left="2" w:right="858"/>
              <w:jc w:val="both"/>
              <w:rPr>
                <w:rFonts w:ascii="Arial" w:eastAsia="Arial" w:hAnsi="Arial" w:cs="Arial"/>
                <w:sz w:val="20"/>
              </w:rPr>
            </w:pPr>
          </w:p>
          <w:p w:rsidR="003578BE" w:rsidRDefault="00EF31C0">
            <w:pPr>
              <w:ind w:left="2" w:right="858"/>
              <w:jc w:val="both"/>
            </w:pPr>
            <w:r>
              <w:rPr>
                <w:rFonts w:ascii="Arial" w:eastAsia="Arial" w:hAnsi="Arial" w:cs="Arial"/>
                <w:sz w:val="20"/>
              </w:rPr>
              <w:t xml:space="preserve">Email-                                            </w:t>
            </w:r>
            <w:r w:rsidR="008277EE">
              <w:rPr>
                <w:rFonts w:ascii="Arial" w:eastAsia="Arial" w:hAnsi="Arial" w:cs="Arial"/>
                <w:sz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</w:rPr>
              <w:t xml:space="preserve"> Landline- </w:t>
            </w:r>
          </w:p>
        </w:tc>
      </w:tr>
      <w:tr w:rsidR="003578BE" w:rsidTr="002B70C3">
        <w:trPr>
          <w:trHeight w:val="73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8.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Next of kin </w:t>
            </w:r>
          </w:p>
        </w:tc>
        <w:tc>
          <w:tcPr>
            <w:tcW w:w="647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EF31C0">
            <w:pPr>
              <w:ind w:left="2" w:right="634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Name-                                Relationship with the applicant- </w:t>
            </w:r>
          </w:p>
          <w:p w:rsidR="00957582" w:rsidRDefault="00957582">
            <w:pPr>
              <w:ind w:left="2" w:right="634"/>
              <w:rPr>
                <w:rFonts w:ascii="Arial" w:eastAsia="Arial" w:hAnsi="Arial" w:cs="Arial"/>
                <w:sz w:val="20"/>
              </w:rPr>
            </w:pPr>
          </w:p>
          <w:p w:rsidR="003578BE" w:rsidRDefault="00EF31C0">
            <w:pPr>
              <w:ind w:left="2" w:right="634"/>
            </w:pPr>
            <w:r>
              <w:rPr>
                <w:rFonts w:ascii="Arial" w:eastAsia="Arial" w:hAnsi="Arial" w:cs="Arial"/>
                <w:sz w:val="20"/>
              </w:rPr>
              <w:t xml:space="preserve">Cell-                                    Email- </w:t>
            </w:r>
          </w:p>
        </w:tc>
      </w:tr>
      <w:tr w:rsidR="003578BE" w:rsidTr="002B70C3">
        <w:trPr>
          <w:trHeight w:val="631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9.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University name </w:t>
            </w:r>
          </w:p>
        </w:tc>
        <w:tc>
          <w:tcPr>
            <w:tcW w:w="647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3578BE" w:rsidTr="002B70C3">
        <w:trPr>
          <w:trHeight w:val="610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10.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Student number </w:t>
            </w:r>
          </w:p>
        </w:tc>
        <w:tc>
          <w:tcPr>
            <w:tcW w:w="647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3578BE" w:rsidTr="00957582">
        <w:trPr>
          <w:trHeight w:val="701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11.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What course are you currently studying or do you want to study? </w:t>
            </w:r>
          </w:p>
        </w:tc>
        <w:tc>
          <w:tcPr>
            <w:tcW w:w="647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3578BE" w:rsidTr="002B70C3">
        <w:trPr>
          <w:trHeight w:val="905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12.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Indicate the amount of funding that you are applying for </w:t>
            </w:r>
          </w:p>
        </w:tc>
        <w:tc>
          <w:tcPr>
            <w:tcW w:w="647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3578BE" w:rsidTr="00957582">
        <w:trPr>
          <w:trHeight w:val="1116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13.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spacing w:line="241" w:lineRule="auto"/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Give reasons why you should be funded instead of other scholars or </w:t>
            </w:r>
          </w:p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students </w:t>
            </w:r>
          </w:p>
        </w:tc>
        <w:tc>
          <w:tcPr>
            <w:tcW w:w="647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78BE" w:rsidRDefault="00EF31C0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BB1B35" w:rsidTr="00BB1B35">
        <w:trPr>
          <w:trHeight w:val="690"/>
        </w:trPr>
        <w:tc>
          <w:tcPr>
            <w:tcW w:w="87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BB1B35" w:rsidRDefault="00BB1B35">
            <w:pPr>
              <w:ind w:left="2"/>
              <w:rPr>
                <w:rFonts w:ascii="Arial" w:eastAsia="Arial" w:hAnsi="Arial" w:cs="Arial"/>
                <w:b/>
                <w:sz w:val="20"/>
              </w:rPr>
            </w:pPr>
            <w:r w:rsidRPr="00BB1B35">
              <w:rPr>
                <w:rFonts w:ascii="Arial" w:eastAsia="Arial" w:hAnsi="Arial" w:cs="Arial"/>
                <w:b/>
                <w:sz w:val="20"/>
              </w:rPr>
              <w:t>Please attach certified copies of the following documents:</w:t>
            </w:r>
          </w:p>
          <w:p w:rsidR="00BB1B35" w:rsidRDefault="00BB1B35">
            <w:pPr>
              <w:ind w:left="2"/>
              <w:rPr>
                <w:rFonts w:ascii="Arial" w:eastAsia="Arial" w:hAnsi="Arial" w:cs="Arial"/>
                <w:sz w:val="20"/>
              </w:rPr>
            </w:pPr>
            <w:r w:rsidRPr="008277EE">
              <w:rPr>
                <w:rFonts w:ascii="Arial" w:eastAsia="Arial" w:hAnsi="Arial" w:cs="Arial"/>
                <w:sz w:val="20"/>
              </w:rPr>
              <w:t>All these certified copies m</w:t>
            </w:r>
            <w:r w:rsidR="002A60CC">
              <w:rPr>
                <w:rFonts w:ascii="Arial" w:eastAsia="Arial" w:hAnsi="Arial" w:cs="Arial"/>
                <w:sz w:val="20"/>
              </w:rPr>
              <w:t xml:space="preserve">ust not be older than 3 months-  </w:t>
            </w:r>
            <w:r w:rsidRPr="008277EE">
              <w:rPr>
                <w:rFonts w:ascii="Arial" w:eastAsia="Arial" w:hAnsi="Arial" w:cs="Arial"/>
                <w:sz w:val="20"/>
              </w:rPr>
              <w:t xml:space="preserve">Your documents can be certified </w:t>
            </w:r>
            <w:r w:rsidRPr="00F85F08">
              <w:rPr>
                <w:rFonts w:ascii="Arial" w:eastAsia="Arial" w:hAnsi="Arial" w:cs="Arial"/>
                <w:noProof/>
                <w:sz w:val="20"/>
              </w:rPr>
              <w:t>at</w:t>
            </w:r>
            <w:r w:rsidRPr="008277EE">
              <w:rPr>
                <w:rFonts w:ascii="Arial" w:eastAsia="Arial" w:hAnsi="Arial" w:cs="Arial"/>
                <w:sz w:val="20"/>
              </w:rPr>
              <w:t xml:space="preserve"> the South African Police </w:t>
            </w:r>
            <w:r w:rsidR="008277EE" w:rsidRPr="008277EE">
              <w:rPr>
                <w:rFonts w:ascii="Arial" w:eastAsia="Arial" w:hAnsi="Arial" w:cs="Arial"/>
                <w:sz w:val="20"/>
              </w:rPr>
              <w:t>Services o</w:t>
            </w:r>
            <w:r w:rsidR="002A60CC">
              <w:rPr>
                <w:rFonts w:ascii="Arial" w:eastAsia="Arial" w:hAnsi="Arial" w:cs="Arial"/>
                <w:sz w:val="20"/>
              </w:rPr>
              <w:t>r the South African Post office</w:t>
            </w:r>
          </w:p>
          <w:p w:rsidR="00957582" w:rsidRPr="008277EE" w:rsidRDefault="00957582">
            <w:pPr>
              <w:ind w:left="2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042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BB1B35" w:rsidRPr="00BB1B35" w:rsidRDefault="00BB1B35">
            <w:pPr>
              <w:ind w:left="2"/>
              <w:rPr>
                <w:rFonts w:ascii="Arial" w:eastAsia="Arial" w:hAnsi="Arial" w:cs="Arial"/>
                <w:sz w:val="18"/>
                <w:szCs w:val="18"/>
              </w:rPr>
            </w:pPr>
            <w:r w:rsidRPr="00BB1B35">
              <w:rPr>
                <w:rFonts w:ascii="Arial" w:eastAsia="Arial" w:hAnsi="Arial" w:cs="Arial"/>
                <w:sz w:val="18"/>
                <w:szCs w:val="18"/>
              </w:rPr>
              <w:t>Please tick if included</w:t>
            </w:r>
          </w:p>
        </w:tc>
      </w:tr>
      <w:tr w:rsidR="00BB1B35" w:rsidTr="00BB1B35">
        <w:trPr>
          <w:trHeight w:val="470"/>
        </w:trPr>
        <w:tc>
          <w:tcPr>
            <w:tcW w:w="70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BB1B35" w:rsidRDefault="00BB1B35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14. </w:t>
            </w:r>
          </w:p>
        </w:tc>
        <w:tc>
          <w:tcPr>
            <w:tcW w:w="2657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BB1B35" w:rsidRDefault="00BB1B35" w:rsidP="00BD2114">
            <w:r>
              <w:rPr>
                <w:rFonts w:ascii="Arial" w:eastAsia="Arial" w:hAnsi="Arial" w:cs="Arial"/>
                <w:b/>
                <w:i/>
                <w:color w:val="FF0000"/>
                <w:sz w:val="20"/>
              </w:rPr>
              <w:t>NB: Failure to attach all required documents will lead to your application being disqualified</w:t>
            </w:r>
            <w:r>
              <w:rPr>
                <w:rFonts w:ascii="Arial" w:eastAsia="Arial" w:hAnsi="Arial" w:cs="Arial"/>
                <w:b/>
                <w:i/>
                <w:sz w:val="20"/>
              </w:rPr>
              <w:t xml:space="preserve"> </w:t>
            </w:r>
          </w:p>
        </w:tc>
        <w:tc>
          <w:tcPr>
            <w:tcW w:w="5430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>*Certified copy of Identity Documents of the applicant.</w:t>
            </w:r>
          </w:p>
        </w:tc>
        <w:tc>
          <w:tcPr>
            <w:tcW w:w="104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BB1B35" w:rsidTr="00BB1B35">
        <w:trPr>
          <w:trHeight w:val="471"/>
        </w:trPr>
        <w:tc>
          <w:tcPr>
            <w:tcW w:w="70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BB1B35" w:rsidRDefault="00BB1B35"/>
        </w:tc>
        <w:tc>
          <w:tcPr>
            <w:tcW w:w="265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BB1B35" w:rsidRDefault="00BB1B35"/>
        </w:tc>
        <w:tc>
          <w:tcPr>
            <w:tcW w:w="54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pPr>
              <w:pStyle w:val="NoSpacing"/>
            </w:pPr>
            <w:r>
              <w:t>*Certified copy of Identity Document of each household member including parents or legal guardian.</w:t>
            </w:r>
          </w:p>
          <w:p w:rsidR="00957582" w:rsidRDefault="00957582" w:rsidP="002B70C3">
            <w:pPr>
              <w:pStyle w:val="NoSpacing"/>
            </w:pPr>
          </w:p>
        </w:tc>
        <w:tc>
          <w:tcPr>
            <w:tcW w:w="1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BB1B35" w:rsidTr="00957582">
        <w:trPr>
          <w:trHeight w:val="675"/>
        </w:trPr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54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r>
              <w:rPr>
                <w:rFonts w:ascii="Arial" w:eastAsia="Arial" w:hAnsi="Arial" w:cs="Arial"/>
                <w:sz w:val="20"/>
              </w:rPr>
              <w:t xml:space="preserve">*Certified copy of your latest academic transcript or exam results. </w:t>
            </w:r>
          </w:p>
        </w:tc>
        <w:tc>
          <w:tcPr>
            <w:tcW w:w="1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pPr>
              <w:rPr>
                <w:rFonts w:ascii="Arial" w:eastAsia="Arial" w:hAnsi="Arial" w:cs="Arial"/>
                <w:sz w:val="20"/>
              </w:rPr>
            </w:pPr>
          </w:p>
        </w:tc>
      </w:tr>
      <w:tr w:rsidR="00BB1B35" w:rsidTr="00BB1B35">
        <w:trPr>
          <w:trHeight w:val="298"/>
        </w:trPr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54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*Acceptance letter from university </w:t>
            </w:r>
          </w:p>
          <w:p w:rsidR="00957582" w:rsidRDefault="00957582" w:rsidP="002B70C3"/>
        </w:tc>
        <w:tc>
          <w:tcPr>
            <w:tcW w:w="1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BB1B35" w:rsidTr="00BB1B35">
        <w:trPr>
          <w:trHeight w:val="701"/>
        </w:trPr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54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A60CC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*</w:t>
            </w:r>
            <w:r w:rsidR="002A60CC">
              <w:rPr>
                <w:rFonts w:ascii="Arial" w:eastAsia="Arial" w:hAnsi="Arial" w:cs="Arial"/>
                <w:sz w:val="20"/>
              </w:rPr>
              <w:t>Certified or official recent payslip, letter of employment, not older than 3 months for each parent or your legal guardian. This is for all types of employment or all forms of income for all members of the household</w:t>
            </w:r>
            <w:r w:rsidR="005E6F95">
              <w:rPr>
                <w:rFonts w:ascii="Arial" w:eastAsia="Arial" w:hAnsi="Arial" w:cs="Arial"/>
                <w:sz w:val="20"/>
              </w:rPr>
              <w:t xml:space="preserve">. This includes </w:t>
            </w:r>
            <w:r w:rsidR="002312AC">
              <w:rPr>
                <w:rFonts w:ascii="Arial" w:eastAsia="Arial" w:hAnsi="Arial" w:cs="Arial"/>
                <w:sz w:val="20"/>
              </w:rPr>
              <w:t>any income received from SASSA grants, Unemployment Insurance Fund (UIF), or any retirement, life, disability or other benefits paid as a lump sum or in monthly payments.</w:t>
            </w:r>
          </w:p>
          <w:p w:rsidR="002312AC" w:rsidRDefault="002312AC" w:rsidP="002A60CC"/>
        </w:tc>
        <w:tc>
          <w:tcPr>
            <w:tcW w:w="1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BB1B35" w:rsidTr="00BB1B35">
        <w:trPr>
          <w:trHeight w:val="701"/>
        </w:trPr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54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*Certified copy of a SASSA letter if any of your family members are receiving a social grant and are contributing to your household income. </w:t>
            </w:r>
          </w:p>
          <w:p w:rsidR="00957582" w:rsidRDefault="00957582" w:rsidP="002B70C3"/>
        </w:tc>
        <w:tc>
          <w:tcPr>
            <w:tcW w:w="1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2A60CC" w:rsidTr="00BB1B35">
        <w:trPr>
          <w:trHeight w:val="701"/>
        </w:trPr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A60CC" w:rsidRDefault="002A60CC" w:rsidP="002B70C3"/>
        </w:tc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A60CC" w:rsidRDefault="002A60CC" w:rsidP="002B70C3"/>
        </w:tc>
        <w:tc>
          <w:tcPr>
            <w:tcW w:w="54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60CC" w:rsidRDefault="002A60CC" w:rsidP="002B70C3">
            <w:pPr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If your parents or your legal guardian works as an informal trader, please provide an affidavit signed by them to confirm this employment </w:t>
            </w:r>
            <w:r w:rsidRPr="002A60CC">
              <w:rPr>
                <w:rFonts w:ascii="Arial" w:eastAsia="Arial" w:hAnsi="Arial" w:cs="Arial"/>
                <w:b/>
                <w:sz w:val="20"/>
              </w:rPr>
              <w:t>(This information will be verified by the Motsepe Foundation)</w:t>
            </w:r>
          </w:p>
          <w:p w:rsidR="002A60CC" w:rsidRDefault="002A60CC" w:rsidP="002B70C3">
            <w:pPr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60CC" w:rsidRDefault="002A60CC" w:rsidP="002B70C3">
            <w:pPr>
              <w:rPr>
                <w:rFonts w:ascii="Arial" w:eastAsia="Arial" w:hAnsi="Arial" w:cs="Arial"/>
                <w:sz w:val="20"/>
              </w:rPr>
            </w:pPr>
          </w:p>
        </w:tc>
      </w:tr>
      <w:tr w:rsidR="00BB1B35" w:rsidTr="00BB1B35">
        <w:trPr>
          <w:trHeight w:val="266"/>
        </w:trPr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0" w:type="auto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54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If one of your parents is deceased, please provide a certified copy of the death certificate.</w:t>
            </w:r>
          </w:p>
          <w:p w:rsidR="00957582" w:rsidRDefault="00957582" w:rsidP="002B70C3"/>
        </w:tc>
        <w:tc>
          <w:tcPr>
            <w:tcW w:w="1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BB1B35" w:rsidTr="00BB1B35">
        <w:trPr>
          <w:trHeight w:val="338"/>
        </w:trPr>
        <w:tc>
          <w:tcPr>
            <w:tcW w:w="0" w:type="auto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0" w:type="auto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54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pPr>
              <w:pStyle w:val="NoSpacing"/>
            </w:pPr>
            <w:r w:rsidRPr="002B70C3">
              <w:t>If your parents are divorced, please provide a certified copy of the divorce decree.</w:t>
            </w:r>
          </w:p>
          <w:p w:rsidR="00957582" w:rsidRPr="002B70C3" w:rsidRDefault="00957582" w:rsidP="002B70C3">
            <w:pPr>
              <w:pStyle w:val="NoSpacing"/>
            </w:pPr>
          </w:p>
        </w:tc>
        <w:tc>
          <w:tcPr>
            <w:tcW w:w="1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2B70C3" w:rsidTr="00BB1B35">
        <w:trPr>
          <w:trHeight w:val="338"/>
        </w:trPr>
        <w:tc>
          <w:tcPr>
            <w:tcW w:w="0" w:type="auto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2B70C3" w:rsidRDefault="002B70C3" w:rsidP="002B70C3"/>
        </w:tc>
        <w:tc>
          <w:tcPr>
            <w:tcW w:w="0" w:type="auto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2B70C3" w:rsidRDefault="002B70C3" w:rsidP="002B70C3"/>
        </w:tc>
        <w:tc>
          <w:tcPr>
            <w:tcW w:w="54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70C3" w:rsidRDefault="002B70C3" w:rsidP="002B70C3">
            <w:pPr>
              <w:pStyle w:val="NoSpacing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If either of your parents does not live at home, please provide an affidavit explaining the reasons.</w:t>
            </w:r>
          </w:p>
          <w:p w:rsidR="00957582" w:rsidRDefault="00957582" w:rsidP="002B70C3">
            <w:pPr>
              <w:pStyle w:val="NoSpacing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70C3" w:rsidRDefault="002B70C3" w:rsidP="002B70C3">
            <w:pPr>
              <w:rPr>
                <w:rFonts w:ascii="Arial" w:eastAsia="Arial" w:hAnsi="Arial" w:cs="Arial"/>
                <w:sz w:val="20"/>
              </w:rPr>
            </w:pPr>
          </w:p>
        </w:tc>
      </w:tr>
      <w:tr w:rsidR="00BB1B35" w:rsidTr="00BB1B35">
        <w:trPr>
          <w:trHeight w:val="338"/>
        </w:trPr>
        <w:tc>
          <w:tcPr>
            <w:tcW w:w="0" w:type="auto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0" w:type="auto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543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1B35" w:rsidRDefault="00BB1B35" w:rsidP="002B70C3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If you are supported by someone who is not your parent or legal guardian, please provide an affidavit explaining the reasons.</w:t>
            </w:r>
          </w:p>
          <w:p w:rsidR="00957582" w:rsidRDefault="00957582" w:rsidP="002B70C3">
            <w:pPr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04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1B35" w:rsidRDefault="00BB1B35" w:rsidP="002B70C3">
            <w:pPr>
              <w:rPr>
                <w:rFonts w:ascii="Arial" w:eastAsia="Arial" w:hAnsi="Arial" w:cs="Arial"/>
                <w:sz w:val="20"/>
              </w:rPr>
            </w:pPr>
          </w:p>
        </w:tc>
      </w:tr>
      <w:tr w:rsidR="00BB1B35" w:rsidTr="00BB1B35">
        <w:trPr>
          <w:trHeight w:val="338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/>
        </w:tc>
        <w:tc>
          <w:tcPr>
            <w:tcW w:w="5430" w:type="dxa"/>
            <w:gridSpan w:val="7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pPr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1045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1B35" w:rsidRDefault="00BB1B35" w:rsidP="002B70C3">
            <w:pPr>
              <w:rPr>
                <w:rFonts w:ascii="Arial" w:eastAsia="Arial" w:hAnsi="Arial" w:cs="Arial"/>
                <w:sz w:val="20"/>
              </w:rPr>
            </w:pPr>
          </w:p>
        </w:tc>
      </w:tr>
    </w:tbl>
    <w:p w:rsidR="003578BE" w:rsidRDefault="00EF31C0">
      <w:pPr>
        <w:spacing w:after="161"/>
      </w:pPr>
      <w:r>
        <w:rPr>
          <w:rFonts w:ascii="Arial" w:eastAsia="Arial" w:hAnsi="Arial" w:cs="Arial"/>
          <w:b/>
          <w:sz w:val="20"/>
        </w:rPr>
        <w:t xml:space="preserve"> </w:t>
      </w:r>
    </w:p>
    <w:p w:rsidR="003578BE" w:rsidRPr="00F85F08" w:rsidRDefault="00EF31C0">
      <w:pPr>
        <w:spacing w:line="260" w:lineRule="auto"/>
        <w:ind w:left="-5" w:hanging="10"/>
        <w:rPr>
          <w:rFonts w:ascii="Arial" w:eastAsia="Arial" w:hAnsi="Arial" w:cs="Arial"/>
          <w:sz w:val="18"/>
          <w:szCs w:val="18"/>
        </w:rPr>
      </w:pPr>
      <w:r w:rsidRPr="00F85F08">
        <w:rPr>
          <w:rFonts w:ascii="Arial" w:eastAsia="Arial" w:hAnsi="Arial" w:cs="Arial"/>
          <w:b/>
          <w:sz w:val="20"/>
          <w:szCs w:val="20"/>
        </w:rPr>
        <w:t>DISPUTES:</w:t>
      </w:r>
      <w:r w:rsidRPr="00F85F08">
        <w:rPr>
          <w:rFonts w:ascii="Arial" w:eastAsia="Arial" w:hAnsi="Arial" w:cs="Arial"/>
          <w:b/>
          <w:sz w:val="18"/>
          <w:szCs w:val="18"/>
        </w:rPr>
        <w:t xml:space="preserve"> </w:t>
      </w:r>
      <w:r w:rsidRPr="00F85F08">
        <w:rPr>
          <w:rFonts w:ascii="Arial" w:eastAsia="Arial" w:hAnsi="Arial" w:cs="Arial"/>
          <w:sz w:val="18"/>
          <w:szCs w:val="18"/>
        </w:rPr>
        <w:t xml:space="preserve">Any reasonable dispute will be referred to a Dispute Resolution Committee which will consist of 5 Religious Leaders elected by the Religious Leaders in the District Municipality or Metro at a meeting called by the Motsepe Foundation. The decision of the Dispute Resolution Committee shall be final. </w:t>
      </w:r>
    </w:p>
    <w:p w:rsidR="003578BE" w:rsidRPr="00F85F08" w:rsidRDefault="00F85F08" w:rsidP="00F85F08">
      <w:pPr>
        <w:spacing w:line="260" w:lineRule="auto"/>
        <w:ind w:left="-5" w:hanging="10"/>
        <w:rPr>
          <w:rFonts w:ascii="Arial" w:hAnsi="Arial" w:cs="Arial"/>
          <w:sz w:val="18"/>
          <w:szCs w:val="18"/>
        </w:rPr>
      </w:pPr>
      <w:r w:rsidRPr="00F85F08">
        <w:rPr>
          <w:rFonts w:ascii="Arial" w:eastAsia="Arial" w:hAnsi="Arial" w:cs="Arial"/>
          <w:b/>
          <w:sz w:val="20"/>
          <w:szCs w:val="20"/>
        </w:rPr>
        <w:t>NB:</w:t>
      </w:r>
      <w:r w:rsidRPr="00F85F08">
        <w:rPr>
          <w:rFonts w:ascii="Arial" w:hAnsi="Arial" w:cs="Arial"/>
          <w:sz w:val="18"/>
          <w:szCs w:val="18"/>
        </w:rPr>
        <w:t xml:space="preserve"> I certify that the information provided is true and Motsepe Foundation can verify and ascertain its validity. I am aware that providing false information will lead to the disqualification of this application.</w:t>
      </w:r>
    </w:p>
    <w:p w:rsidR="00F85F08" w:rsidRDefault="00F85F08">
      <w:pPr>
        <w:tabs>
          <w:tab w:val="center" w:pos="2881"/>
          <w:tab w:val="center" w:pos="3601"/>
          <w:tab w:val="center" w:pos="4321"/>
          <w:tab w:val="center" w:pos="5041"/>
          <w:tab w:val="center" w:pos="5761"/>
          <w:tab w:val="right" w:pos="8955"/>
        </w:tabs>
        <w:spacing w:line="260" w:lineRule="auto"/>
        <w:ind w:left="-15"/>
        <w:rPr>
          <w:rFonts w:ascii="Arial" w:eastAsia="Arial" w:hAnsi="Arial" w:cs="Arial"/>
          <w:sz w:val="20"/>
        </w:rPr>
      </w:pPr>
    </w:p>
    <w:p w:rsidR="003578BE" w:rsidRDefault="00EF31C0">
      <w:pPr>
        <w:tabs>
          <w:tab w:val="center" w:pos="2881"/>
          <w:tab w:val="center" w:pos="3601"/>
          <w:tab w:val="center" w:pos="4321"/>
          <w:tab w:val="center" w:pos="5041"/>
          <w:tab w:val="center" w:pos="5761"/>
          <w:tab w:val="right" w:pos="8955"/>
        </w:tabs>
        <w:spacing w:line="260" w:lineRule="auto"/>
        <w:ind w:left="-15"/>
      </w:pPr>
      <w:r>
        <w:rPr>
          <w:rFonts w:ascii="Arial" w:eastAsia="Arial" w:hAnsi="Arial" w:cs="Arial"/>
          <w:sz w:val="20"/>
        </w:rPr>
        <w:t xml:space="preserve">____________________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______________________ </w:t>
      </w:r>
    </w:p>
    <w:p w:rsidR="003578BE" w:rsidRDefault="00EF31C0">
      <w:pPr>
        <w:tabs>
          <w:tab w:val="center" w:pos="2881"/>
          <w:tab w:val="center" w:pos="3601"/>
          <w:tab w:val="center" w:pos="4321"/>
          <w:tab w:val="center" w:pos="5041"/>
          <w:tab w:val="center" w:pos="5761"/>
          <w:tab w:val="center" w:pos="7106"/>
        </w:tabs>
        <w:spacing w:after="0"/>
      </w:pPr>
      <w:r>
        <w:rPr>
          <w:rFonts w:ascii="Arial" w:eastAsia="Arial" w:hAnsi="Arial" w:cs="Arial"/>
          <w:b/>
        </w:rPr>
        <w:t xml:space="preserve">Signature of applicant </w:t>
      </w:r>
      <w:r>
        <w:rPr>
          <w:rFonts w:ascii="Arial" w:eastAsia="Arial" w:hAnsi="Arial" w:cs="Arial"/>
          <w:b/>
        </w:rPr>
        <w:tab/>
        <w:t xml:space="preserve"> </w:t>
      </w:r>
      <w:r>
        <w:rPr>
          <w:rFonts w:ascii="Arial" w:eastAsia="Arial" w:hAnsi="Arial" w:cs="Arial"/>
          <w:b/>
        </w:rPr>
        <w:tab/>
        <w:t xml:space="preserve"> </w:t>
      </w:r>
      <w:r>
        <w:rPr>
          <w:rFonts w:ascii="Arial" w:eastAsia="Arial" w:hAnsi="Arial" w:cs="Arial"/>
          <w:b/>
        </w:rPr>
        <w:tab/>
        <w:t xml:space="preserve"> </w:t>
      </w:r>
      <w:r>
        <w:rPr>
          <w:rFonts w:ascii="Arial" w:eastAsia="Arial" w:hAnsi="Arial" w:cs="Arial"/>
          <w:b/>
        </w:rPr>
        <w:tab/>
        <w:t xml:space="preserve"> </w:t>
      </w:r>
      <w:r>
        <w:rPr>
          <w:rFonts w:ascii="Arial" w:eastAsia="Arial" w:hAnsi="Arial" w:cs="Arial"/>
          <w:b/>
        </w:rPr>
        <w:tab/>
        <w:t xml:space="preserve"> </w:t>
      </w:r>
      <w:bookmarkStart w:id="0" w:name="_GoBack"/>
      <w:bookmarkEnd w:id="0"/>
      <w:r>
        <w:rPr>
          <w:rFonts w:ascii="Arial" w:eastAsia="Arial" w:hAnsi="Arial" w:cs="Arial"/>
          <w:b/>
        </w:rPr>
        <w:tab/>
        <w:t xml:space="preserve">Date signed </w:t>
      </w:r>
    </w:p>
    <w:sectPr w:rsidR="003578BE" w:rsidSect="008277EE">
      <w:footerReference w:type="default" r:id="rId7"/>
      <w:pgSz w:w="11906" w:h="16838"/>
      <w:pgMar w:top="1440" w:right="1511" w:bottom="1515" w:left="1440" w:header="720" w:footer="720" w:gutter="0"/>
      <w:pgNumType w:chapStyle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77EE" w:rsidRDefault="008277EE" w:rsidP="008277EE">
      <w:pPr>
        <w:spacing w:after="0" w:line="240" w:lineRule="auto"/>
      </w:pPr>
      <w:r>
        <w:separator/>
      </w:r>
    </w:p>
  </w:endnote>
  <w:endnote w:type="continuationSeparator" w:id="0">
    <w:p w:rsidR="008277EE" w:rsidRDefault="008277EE" w:rsidP="008277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226069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277EE" w:rsidRDefault="008277E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5F08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/2</w:t>
        </w:r>
      </w:p>
    </w:sdtContent>
  </w:sdt>
  <w:p w:rsidR="008277EE" w:rsidRDefault="008277EE" w:rsidP="008277E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77EE" w:rsidRDefault="008277EE" w:rsidP="008277EE">
      <w:pPr>
        <w:spacing w:after="0" w:line="240" w:lineRule="auto"/>
      </w:pPr>
      <w:r>
        <w:separator/>
      </w:r>
    </w:p>
  </w:footnote>
  <w:footnote w:type="continuationSeparator" w:id="0">
    <w:p w:rsidR="008277EE" w:rsidRDefault="008277EE" w:rsidP="008277E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NDc3NbQ0NjIyNTdR0lEKTi0uzszPAykwqgUAT19x9ywAAAA="/>
  </w:docVars>
  <w:rsids>
    <w:rsidRoot w:val="003578BE"/>
    <w:rsid w:val="00186118"/>
    <w:rsid w:val="002312AC"/>
    <w:rsid w:val="002A60CC"/>
    <w:rsid w:val="002B70C3"/>
    <w:rsid w:val="003578BE"/>
    <w:rsid w:val="005E6F95"/>
    <w:rsid w:val="008022FC"/>
    <w:rsid w:val="008277EE"/>
    <w:rsid w:val="00957582"/>
    <w:rsid w:val="00BB1B35"/>
    <w:rsid w:val="00EF31C0"/>
    <w:rsid w:val="00F8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59626C"/>
  <w15:docId w15:val="{C0DCE5C1-A912-4149-9575-AF37B195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86118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8277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7E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277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7EE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2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2FC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516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dile Tshabalala</dc:creator>
  <cp:keywords/>
  <cp:lastModifiedBy>Phindile Tshabalala</cp:lastModifiedBy>
  <cp:revision>5</cp:revision>
  <cp:lastPrinted>2016-09-06T12:01:00Z</cp:lastPrinted>
  <dcterms:created xsi:type="dcterms:W3CDTF">2016-09-06T07:03:00Z</dcterms:created>
  <dcterms:modified xsi:type="dcterms:W3CDTF">2016-09-06T12:42:00Z</dcterms:modified>
</cp:coreProperties>
</file>